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3A07" w:rsidRPr="0010591E" w:rsidRDefault="00C93A07" w:rsidP="0090474E">
      <w:pPr>
        <w:spacing w:after="0"/>
        <w:rPr>
          <w:rFonts w:cstheme="minorHAnsi"/>
          <w:b/>
          <w:noProof/>
          <w:sz w:val="28"/>
          <w:szCs w:val="28"/>
          <w:u w:val="single"/>
        </w:rPr>
      </w:pPr>
      <w:r w:rsidRPr="0010591E">
        <w:rPr>
          <w:rFonts w:cstheme="minorHAnsi"/>
          <w:b/>
          <w:noProof/>
          <w:sz w:val="28"/>
          <w:szCs w:val="28"/>
          <w:u w:val="single"/>
        </w:rPr>
        <w:t xml:space="preserve">DFW Board of Directors </w:t>
      </w:r>
    </w:p>
    <w:p w:rsidR="0010591E" w:rsidRDefault="0010591E" w:rsidP="0090474E">
      <w:pPr>
        <w:spacing w:after="0"/>
        <w:rPr>
          <w:rFonts w:cstheme="minorHAnsi"/>
          <w:b/>
          <w:noProof/>
          <w:sz w:val="24"/>
          <w:szCs w:val="28"/>
        </w:rPr>
      </w:pPr>
    </w:p>
    <w:p w:rsidR="0090474E" w:rsidRPr="00C93A07" w:rsidRDefault="00F627B8" w:rsidP="0090474E">
      <w:pPr>
        <w:spacing w:after="0"/>
        <w:rPr>
          <w:rFonts w:cstheme="minorHAnsi"/>
          <w:b/>
          <w:noProof/>
          <w:sz w:val="24"/>
          <w:szCs w:val="28"/>
        </w:rPr>
      </w:pPr>
      <w:r w:rsidRPr="00C93A07">
        <w:rPr>
          <w:rFonts w:cstheme="minorHAnsi"/>
          <w:b/>
          <w:noProof/>
          <w:sz w:val="24"/>
          <w:szCs w:val="28"/>
        </w:rPr>
        <w:drawing>
          <wp:anchor distT="0" distB="0" distL="114300" distR="114300" simplePos="0" relativeHeight="251658240" behindDoc="0" locked="0" layoutInCell="1" allowOverlap="1" wp14:anchorId="11E76599" wp14:editId="423C5911">
            <wp:simplePos x="0" y="0"/>
            <wp:positionH relativeFrom="column">
              <wp:posOffset>5295900</wp:posOffset>
            </wp:positionH>
            <wp:positionV relativeFrom="paragraph">
              <wp:posOffset>-628650</wp:posOffset>
            </wp:positionV>
            <wp:extent cx="1536674" cy="1173322"/>
            <wp:effectExtent l="0" t="0" r="6985" b="8255"/>
            <wp:wrapNone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674" cy="1173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474E" w:rsidRPr="00C93A07">
        <w:rPr>
          <w:rFonts w:cstheme="minorHAnsi"/>
          <w:b/>
          <w:noProof/>
          <w:sz w:val="24"/>
          <w:szCs w:val="28"/>
        </w:rPr>
        <w:t>Dairy Council Annual Meeting – September 25</w:t>
      </w:r>
      <w:r w:rsidR="0090474E" w:rsidRPr="00C93A07">
        <w:rPr>
          <w:rFonts w:cstheme="minorHAnsi"/>
          <w:b/>
          <w:sz w:val="24"/>
          <w:szCs w:val="28"/>
        </w:rPr>
        <w:t>, 2019</w:t>
      </w:r>
    </w:p>
    <w:p w:rsidR="00C93A07" w:rsidRDefault="00C93A07" w:rsidP="0010591E">
      <w:pPr>
        <w:spacing w:after="0"/>
        <w:ind w:left="720"/>
        <w:rPr>
          <w:rFonts w:cstheme="minorHAnsi"/>
          <w:i/>
          <w:noProof/>
        </w:rPr>
      </w:pPr>
      <w:r>
        <w:rPr>
          <w:rFonts w:cstheme="minorHAnsi"/>
          <w:i/>
          <w:noProof/>
        </w:rPr>
        <w:t>Wednesday—10:00 AM, Columbia Winery, 14030 NE 145</w:t>
      </w:r>
      <w:r w:rsidRPr="0090474E">
        <w:rPr>
          <w:rFonts w:cstheme="minorHAnsi"/>
          <w:i/>
          <w:noProof/>
          <w:vertAlign w:val="superscript"/>
        </w:rPr>
        <w:t>th</w:t>
      </w:r>
      <w:r>
        <w:rPr>
          <w:rFonts w:cstheme="minorHAnsi"/>
          <w:i/>
          <w:noProof/>
        </w:rPr>
        <w:t xml:space="preserve"> Street, Woodinville, WA</w:t>
      </w:r>
    </w:p>
    <w:p w:rsidR="00C93A07" w:rsidRPr="00C93A07" w:rsidRDefault="00C93A07" w:rsidP="001C7730">
      <w:pPr>
        <w:spacing w:after="0"/>
        <w:rPr>
          <w:rFonts w:cstheme="minorHAnsi"/>
          <w:noProof/>
          <w:sz w:val="32"/>
          <w:szCs w:val="28"/>
        </w:rPr>
      </w:pPr>
      <w:r w:rsidRPr="00C93A07">
        <w:rPr>
          <w:rFonts w:cstheme="minorHAnsi"/>
          <w:b/>
          <w:noProof/>
          <w:sz w:val="24"/>
        </w:rPr>
        <w:t>Cultural Intelligence Training</w:t>
      </w:r>
      <w:r>
        <w:rPr>
          <w:rFonts w:cstheme="minorHAnsi"/>
          <w:b/>
          <w:noProof/>
          <w:sz w:val="24"/>
        </w:rPr>
        <w:t xml:space="preserve"> </w:t>
      </w:r>
      <w:r w:rsidRPr="00C93A07">
        <w:rPr>
          <w:rFonts w:cstheme="minorHAnsi"/>
          <w:b/>
          <w:noProof/>
          <w:sz w:val="24"/>
          <w:szCs w:val="28"/>
        </w:rPr>
        <w:t>– September 25</w:t>
      </w:r>
      <w:r w:rsidRPr="00C93A07">
        <w:rPr>
          <w:rFonts w:cstheme="minorHAnsi"/>
          <w:b/>
          <w:sz w:val="24"/>
          <w:szCs w:val="28"/>
        </w:rPr>
        <w:t>, 2019</w:t>
      </w:r>
    </w:p>
    <w:p w:rsidR="00C93A07" w:rsidRDefault="00C93A07" w:rsidP="0010591E">
      <w:pPr>
        <w:spacing w:after="0"/>
        <w:ind w:left="720"/>
        <w:rPr>
          <w:rFonts w:cstheme="minorHAnsi"/>
          <w:i/>
          <w:noProof/>
        </w:rPr>
      </w:pPr>
      <w:r>
        <w:rPr>
          <w:rFonts w:cstheme="minorHAnsi"/>
          <w:i/>
          <w:noProof/>
        </w:rPr>
        <w:t>Wednesday—1:00 PM, Columbia Winery, 14030 NE 145</w:t>
      </w:r>
      <w:r w:rsidRPr="0090474E">
        <w:rPr>
          <w:rFonts w:cstheme="minorHAnsi"/>
          <w:i/>
          <w:noProof/>
          <w:vertAlign w:val="superscript"/>
        </w:rPr>
        <w:t>th</w:t>
      </w:r>
      <w:r>
        <w:rPr>
          <w:rFonts w:cstheme="minorHAnsi"/>
          <w:i/>
          <w:noProof/>
        </w:rPr>
        <w:t xml:space="preserve"> Street, Woodinville, WA</w:t>
      </w:r>
    </w:p>
    <w:p w:rsidR="00B25DB5" w:rsidRPr="00C93A07" w:rsidRDefault="00C93A07" w:rsidP="001C7730">
      <w:pPr>
        <w:spacing w:after="0"/>
        <w:rPr>
          <w:rFonts w:cstheme="minorHAnsi"/>
          <w:b/>
          <w:noProof/>
          <w:sz w:val="24"/>
          <w:szCs w:val="28"/>
        </w:rPr>
      </w:pPr>
      <w:r>
        <w:rPr>
          <w:rFonts w:cstheme="minorHAnsi"/>
          <w:b/>
          <w:noProof/>
          <w:sz w:val="24"/>
          <w:szCs w:val="28"/>
        </w:rPr>
        <w:t xml:space="preserve">Business </w:t>
      </w:r>
      <w:r w:rsidR="003F6E48" w:rsidRPr="00C93A07">
        <w:rPr>
          <w:rFonts w:cstheme="minorHAnsi"/>
          <w:b/>
          <w:noProof/>
          <w:sz w:val="24"/>
          <w:szCs w:val="28"/>
        </w:rPr>
        <w:t xml:space="preserve">Meeting </w:t>
      </w:r>
      <w:r w:rsidR="00AD2B27" w:rsidRPr="00C93A07">
        <w:rPr>
          <w:rFonts w:cstheme="minorHAnsi"/>
          <w:b/>
          <w:noProof/>
          <w:sz w:val="24"/>
          <w:szCs w:val="28"/>
        </w:rPr>
        <w:t>–</w:t>
      </w:r>
      <w:r w:rsidR="003F6E48" w:rsidRPr="00C93A07">
        <w:rPr>
          <w:rFonts w:cstheme="minorHAnsi"/>
          <w:b/>
          <w:noProof/>
          <w:sz w:val="24"/>
          <w:szCs w:val="28"/>
        </w:rPr>
        <w:t xml:space="preserve"> </w:t>
      </w:r>
      <w:r w:rsidR="0090474E" w:rsidRPr="00C93A07">
        <w:rPr>
          <w:rFonts w:cstheme="minorHAnsi"/>
          <w:b/>
          <w:noProof/>
          <w:sz w:val="24"/>
          <w:szCs w:val="28"/>
        </w:rPr>
        <w:t xml:space="preserve">September </w:t>
      </w:r>
      <w:r w:rsidR="00953A1A" w:rsidRPr="00C93A07">
        <w:rPr>
          <w:rFonts w:cstheme="minorHAnsi"/>
          <w:b/>
          <w:noProof/>
          <w:sz w:val="24"/>
          <w:szCs w:val="28"/>
        </w:rPr>
        <w:t>2</w:t>
      </w:r>
      <w:r w:rsidR="0090474E" w:rsidRPr="00C93A07">
        <w:rPr>
          <w:rFonts w:cstheme="minorHAnsi"/>
          <w:b/>
          <w:noProof/>
          <w:sz w:val="24"/>
          <w:szCs w:val="28"/>
        </w:rPr>
        <w:t>6</w:t>
      </w:r>
      <w:r w:rsidR="00810E98" w:rsidRPr="00C93A07">
        <w:rPr>
          <w:rFonts w:cstheme="minorHAnsi"/>
          <w:b/>
          <w:sz w:val="24"/>
          <w:szCs w:val="28"/>
        </w:rPr>
        <w:t>, 2019</w:t>
      </w:r>
    </w:p>
    <w:p w:rsidR="00837A66" w:rsidRDefault="0090474E" w:rsidP="0010591E">
      <w:pPr>
        <w:spacing w:after="0"/>
        <w:ind w:left="720"/>
        <w:rPr>
          <w:rFonts w:cstheme="minorHAnsi"/>
          <w:i/>
        </w:rPr>
      </w:pPr>
      <w:r>
        <w:rPr>
          <w:rFonts w:cstheme="minorHAnsi"/>
          <w:i/>
          <w:noProof/>
        </w:rPr>
        <w:t>Thursday</w:t>
      </w:r>
      <w:r w:rsidR="00837A66">
        <w:rPr>
          <w:rFonts w:cstheme="minorHAnsi"/>
          <w:i/>
          <w:noProof/>
        </w:rPr>
        <w:t xml:space="preserve">—8:30 AM, </w:t>
      </w:r>
      <w:r w:rsidR="001D0397">
        <w:rPr>
          <w:rFonts w:cstheme="minorHAnsi"/>
          <w:i/>
          <w:noProof/>
        </w:rPr>
        <w:t>Courtyard Marriott</w:t>
      </w:r>
      <w:r w:rsidR="00810E98" w:rsidRPr="00747B76">
        <w:rPr>
          <w:rFonts w:cstheme="minorHAnsi"/>
          <w:i/>
          <w:noProof/>
        </w:rPr>
        <w:t xml:space="preserve">, </w:t>
      </w:r>
      <w:r w:rsidR="001D0397">
        <w:rPr>
          <w:rFonts w:cstheme="minorHAnsi"/>
          <w:i/>
          <w:noProof/>
        </w:rPr>
        <w:t>4220</w:t>
      </w:r>
      <w:r w:rsidR="003D706D" w:rsidRPr="00747B76">
        <w:rPr>
          <w:rFonts w:cstheme="minorHAnsi"/>
          <w:i/>
          <w:noProof/>
        </w:rPr>
        <w:t xml:space="preserve"> Al</w:t>
      </w:r>
      <w:r w:rsidR="00837A66">
        <w:rPr>
          <w:rFonts w:cstheme="minorHAnsi"/>
          <w:i/>
          <w:noProof/>
        </w:rPr>
        <w:t>derwood Mall Pkwy, Lynnwood, WA</w:t>
      </w:r>
    </w:p>
    <w:p w:rsidR="007D6F76" w:rsidRPr="00F00A90" w:rsidRDefault="009F488E" w:rsidP="001D0397">
      <w:pPr>
        <w:pStyle w:val="NoSpacing"/>
        <w:rPr>
          <w:rFonts w:cstheme="minorHAnsi"/>
          <w:b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DE37810" wp14:editId="5004C4BF">
                <wp:simplePos x="0" y="0"/>
                <wp:positionH relativeFrom="page">
                  <wp:posOffset>0</wp:posOffset>
                </wp:positionH>
                <wp:positionV relativeFrom="paragraph">
                  <wp:posOffset>248920</wp:posOffset>
                </wp:positionV>
                <wp:extent cx="8790305" cy="50165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0305" cy="5016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F3AAC" id="Rectangle 3" o:spid="_x0000_s1026" style="position:absolute;margin-left:0;margin-top:19.6pt;width:692.15pt;height:39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" fillcolor="#d9d9d9" stroked="f" strokeweight="2pt">
                <w10:wrap anchorx="page"/>
              </v:rect>
            </w:pict>
          </mc:Fallback>
        </mc:AlternateContent>
      </w:r>
    </w:p>
    <w:p w:rsidR="004B315E" w:rsidRPr="00A5126F" w:rsidRDefault="004B315E" w:rsidP="009F7B97">
      <w:pPr>
        <w:pStyle w:val="NoSpacing"/>
        <w:rPr>
          <w:rFonts w:cstheme="minorHAnsi"/>
        </w:rPr>
      </w:pPr>
    </w:p>
    <w:p w:rsidR="00810E98" w:rsidRDefault="00810E98" w:rsidP="009F7B97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 xml:space="preserve">Day </w:t>
      </w:r>
      <w:r w:rsidR="0090474E">
        <w:rPr>
          <w:rFonts w:cstheme="minorHAnsi"/>
          <w:b/>
        </w:rPr>
        <w:t xml:space="preserve">1 </w:t>
      </w:r>
      <w:r w:rsidR="00C07444">
        <w:rPr>
          <w:rFonts w:cstheme="minorHAnsi"/>
          <w:b/>
        </w:rPr>
        <w:t>(</w:t>
      </w:r>
      <w:r w:rsidR="0090474E">
        <w:rPr>
          <w:rFonts w:cstheme="minorHAnsi"/>
          <w:b/>
        </w:rPr>
        <w:t>Columbia Winery</w:t>
      </w:r>
      <w:r w:rsidR="00C07444">
        <w:rPr>
          <w:rFonts w:cstheme="minorHAnsi"/>
          <w:b/>
        </w:rPr>
        <w:t>)</w:t>
      </w:r>
    </w:p>
    <w:p w:rsidR="004B315E" w:rsidRPr="00A5126F" w:rsidRDefault="001C7730" w:rsidP="009F7B97">
      <w:pPr>
        <w:pStyle w:val="NoSpacing"/>
        <w:rPr>
          <w:rFonts w:cstheme="minorHAnsi"/>
          <w:b/>
        </w:rPr>
      </w:pPr>
      <w:r w:rsidRPr="00A5126F">
        <w:rPr>
          <w:rFonts w:cstheme="minorHAnsi"/>
          <w:b/>
        </w:rPr>
        <w:t>Agenda</w:t>
      </w:r>
      <w:r w:rsidR="009821AF">
        <w:rPr>
          <w:rFonts w:cstheme="minorHAnsi"/>
          <w:b/>
        </w:rPr>
        <w:t xml:space="preserve">: </w:t>
      </w:r>
      <w:r w:rsidR="0090474E">
        <w:rPr>
          <w:rFonts w:cstheme="minorHAnsi"/>
          <w:b/>
        </w:rPr>
        <w:t xml:space="preserve">10:00 </w:t>
      </w:r>
      <w:r w:rsidR="009821AF">
        <w:rPr>
          <w:rFonts w:cstheme="minorHAnsi"/>
          <w:b/>
        </w:rPr>
        <w:t xml:space="preserve">AM – </w:t>
      </w:r>
      <w:r w:rsidR="0090474E">
        <w:rPr>
          <w:rFonts w:cstheme="minorHAnsi"/>
          <w:b/>
        </w:rPr>
        <w:t>5:00</w:t>
      </w:r>
      <w:r w:rsidR="009821AF">
        <w:rPr>
          <w:rFonts w:cstheme="minorHAnsi"/>
          <w:b/>
        </w:rPr>
        <w:t xml:space="preserve"> PM</w:t>
      </w:r>
    </w:p>
    <w:p w:rsidR="00F2675E" w:rsidRDefault="00F2675E" w:rsidP="00A5126F">
      <w:pPr>
        <w:pStyle w:val="NoSpacing"/>
        <w:tabs>
          <w:tab w:val="left" w:pos="6570"/>
        </w:tabs>
        <w:rPr>
          <w:rFonts w:cstheme="minorHAnsi"/>
        </w:rPr>
      </w:pPr>
    </w:p>
    <w:p w:rsidR="00C07444" w:rsidRDefault="00C07444" w:rsidP="00C07444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9</w:t>
      </w:r>
      <w:r w:rsidR="001D0397">
        <w:rPr>
          <w:rFonts w:cstheme="minorHAnsi"/>
        </w:rPr>
        <w:t xml:space="preserve">:30 </w:t>
      </w:r>
      <w:r w:rsidR="001D0397">
        <w:rPr>
          <w:rFonts w:cstheme="minorHAnsi"/>
        </w:rPr>
        <w:tab/>
      </w:r>
      <w:r>
        <w:rPr>
          <w:rFonts w:cstheme="minorHAnsi"/>
        </w:rPr>
        <w:t>Registration | Breakfast</w:t>
      </w:r>
    </w:p>
    <w:p w:rsidR="00C07444" w:rsidRDefault="00C07444" w:rsidP="00C07444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90474E" w:rsidRDefault="00C07444" w:rsidP="00C07444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10:00</w:t>
      </w:r>
      <w:r>
        <w:rPr>
          <w:rFonts w:cstheme="minorHAnsi"/>
        </w:rPr>
        <w:tab/>
      </w:r>
      <w:r w:rsidR="0090474E">
        <w:rPr>
          <w:rFonts w:cstheme="minorHAnsi"/>
        </w:rPr>
        <w:t>Dairy Council Annual Meeting</w:t>
      </w:r>
      <w:r w:rsidR="0090474E">
        <w:rPr>
          <w:rFonts w:cstheme="minorHAnsi"/>
        </w:rPr>
        <w:tab/>
      </w:r>
      <w:r>
        <w:rPr>
          <w:rFonts w:cstheme="minorHAnsi"/>
        </w:rPr>
        <w:t>All Board Members</w:t>
      </w:r>
    </w:p>
    <w:p w:rsidR="0090474E" w:rsidRDefault="0090474E" w:rsidP="00C07444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90474E" w:rsidRDefault="0090474E" w:rsidP="00C07444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12:00</w:t>
      </w:r>
      <w:r>
        <w:rPr>
          <w:rFonts w:cstheme="minorHAnsi"/>
        </w:rPr>
        <w:tab/>
        <w:t>Lunch</w:t>
      </w:r>
    </w:p>
    <w:p w:rsidR="0090474E" w:rsidRDefault="0090474E" w:rsidP="00C07444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1D0397" w:rsidRDefault="0090474E" w:rsidP="00C07444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>1:00</w:t>
      </w:r>
      <w:r>
        <w:rPr>
          <w:rFonts w:cstheme="minorHAnsi"/>
        </w:rPr>
        <w:tab/>
        <w:t>Cultural Intelligence Training</w:t>
      </w:r>
      <w:r w:rsidR="001D0397">
        <w:rPr>
          <w:rFonts w:cstheme="minorHAnsi"/>
        </w:rPr>
        <w:t xml:space="preserve"> </w:t>
      </w:r>
      <w:r w:rsidR="00C07444">
        <w:rPr>
          <w:rFonts w:cstheme="minorHAnsi"/>
        </w:rPr>
        <w:tab/>
        <w:t>All Board Members</w:t>
      </w:r>
    </w:p>
    <w:p w:rsidR="001D0397" w:rsidRPr="004F602A" w:rsidRDefault="001D0397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10E98" w:rsidRPr="00747B76" w:rsidRDefault="00651A1D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5126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8658765" wp14:editId="2A07F5D9">
                <wp:simplePos x="0" y="0"/>
                <wp:positionH relativeFrom="page">
                  <wp:posOffset>0</wp:posOffset>
                </wp:positionH>
                <wp:positionV relativeFrom="paragraph">
                  <wp:posOffset>55880</wp:posOffset>
                </wp:positionV>
                <wp:extent cx="8790305" cy="533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0305" cy="5334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5585D2" id="Rectangle 4" o:spid="_x0000_s1026" style="position:absolute;margin-left:0;margin-top:4.4pt;width:692.15pt;height:4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" fillcolor="#d9d9d9" stroked="f" strokeweight="2pt">
                <w10:wrap anchorx="page"/>
              </v:rect>
            </w:pict>
          </mc:Fallback>
        </mc:AlternateContent>
      </w:r>
      <w:r w:rsidR="00742FBB">
        <w:rPr>
          <w:rFonts w:cstheme="minorHAnsi"/>
        </w:rPr>
        <w:br/>
      </w:r>
      <w:r w:rsidR="00810E98" w:rsidRPr="00810E98">
        <w:rPr>
          <w:rFonts w:cstheme="minorHAnsi"/>
          <w:b/>
        </w:rPr>
        <w:t>Day 2</w:t>
      </w:r>
      <w:r>
        <w:rPr>
          <w:rFonts w:cstheme="minorHAnsi"/>
          <w:b/>
        </w:rPr>
        <w:t xml:space="preserve"> (</w:t>
      </w:r>
      <w:r w:rsidR="00344903">
        <w:rPr>
          <w:rFonts w:cstheme="minorHAnsi"/>
          <w:b/>
        </w:rPr>
        <w:t>Courty</w:t>
      </w:r>
      <w:r w:rsidR="00E02F1B">
        <w:rPr>
          <w:rFonts w:cstheme="minorHAnsi"/>
          <w:b/>
        </w:rPr>
        <w:t xml:space="preserve">ard </w:t>
      </w:r>
      <w:r w:rsidR="008B39C9">
        <w:rPr>
          <w:rFonts w:cstheme="minorHAnsi"/>
          <w:b/>
        </w:rPr>
        <w:t>Marriott</w:t>
      </w:r>
      <w:r>
        <w:rPr>
          <w:rFonts w:cstheme="minorHAnsi"/>
          <w:b/>
        </w:rPr>
        <w:t>)</w:t>
      </w:r>
    </w:p>
    <w:p w:rsidR="005F02AA" w:rsidRPr="001815EF" w:rsidRDefault="006C3BF5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Agenda</w:t>
      </w:r>
      <w:r w:rsidR="009F488E">
        <w:rPr>
          <w:rFonts w:cstheme="minorHAnsi"/>
          <w:b/>
        </w:rPr>
        <w:t>:</w:t>
      </w:r>
      <w:r>
        <w:rPr>
          <w:rFonts w:cstheme="minorHAnsi"/>
          <w:b/>
        </w:rPr>
        <w:t xml:space="preserve"> </w:t>
      </w:r>
      <w:r w:rsidR="007D6F76">
        <w:rPr>
          <w:rFonts w:cstheme="minorHAnsi"/>
          <w:b/>
        </w:rPr>
        <w:t>8</w:t>
      </w:r>
      <w:r>
        <w:rPr>
          <w:rFonts w:cstheme="minorHAnsi"/>
          <w:b/>
        </w:rPr>
        <w:t>:</w:t>
      </w:r>
      <w:r w:rsidR="007D6F76">
        <w:rPr>
          <w:rFonts w:cstheme="minorHAnsi"/>
          <w:b/>
        </w:rPr>
        <w:t xml:space="preserve">30 AM – </w:t>
      </w:r>
      <w:r w:rsidR="000E0D9B">
        <w:rPr>
          <w:rFonts w:cstheme="minorHAnsi"/>
          <w:b/>
        </w:rPr>
        <w:t>2</w:t>
      </w:r>
      <w:r w:rsidR="007D6F76">
        <w:rPr>
          <w:rFonts w:cstheme="minorHAnsi"/>
          <w:b/>
        </w:rPr>
        <w:t>:</w:t>
      </w:r>
      <w:r w:rsidR="0090474E">
        <w:rPr>
          <w:rFonts w:cstheme="minorHAnsi"/>
          <w:b/>
        </w:rPr>
        <w:t>3</w:t>
      </w:r>
      <w:r w:rsidR="00810E98" w:rsidRPr="00810E98">
        <w:rPr>
          <w:rFonts w:cstheme="minorHAnsi"/>
          <w:b/>
        </w:rPr>
        <w:t>0 PM</w:t>
      </w:r>
    </w:p>
    <w:p w:rsidR="005F02AA" w:rsidRDefault="005F02AA" w:rsidP="0090474E">
      <w:pPr>
        <w:pStyle w:val="NoSpacing"/>
        <w:tabs>
          <w:tab w:val="left" w:pos="900"/>
          <w:tab w:val="left" w:pos="6570"/>
        </w:tabs>
        <w:rPr>
          <w:rFonts w:cstheme="minorHAnsi"/>
        </w:rPr>
      </w:pPr>
    </w:p>
    <w:p w:rsidR="00810E98" w:rsidRDefault="004D02F6" w:rsidP="0090474E">
      <w:pPr>
        <w:pStyle w:val="NoSpacing"/>
        <w:tabs>
          <w:tab w:val="left" w:pos="900"/>
          <w:tab w:val="left" w:pos="6570"/>
        </w:tabs>
        <w:rPr>
          <w:rFonts w:cstheme="minorHAnsi"/>
        </w:rPr>
      </w:pPr>
      <w:r>
        <w:rPr>
          <w:rFonts w:cstheme="minorHAnsi"/>
        </w:rPr>
        <w:t xml:space="preserve">8:30 </w:t>
      </w:r>
      <w:r>
        <w:rPr>
          <w:rFonts w:cstheme="minorHAnsi"/>
        </w:rPr>
        <w:tab/>
      </w:r>
      <w:r w:rsidR="00810E98" w:rsidRPr="00A5126F">
        <w:rPr>
          <w:rFonts w:cstheme="minorHAnsi"/>
        </w:rPr>
        <w:t xml:space="preserve">Opening Comments </w:t>
      </w:r>
      <w:r w:rsidR="00810E98" w:rsidRPr="00A5126F">
        <w:rPr>
          <w:rFonts w:cstheme="minorHAnsi"/>
        </w:rPr>
        <w:tab/>
        <w:t>Michelle Schilter</w:t>
      </w:r>
      <w:r w:rsidR="00810E98">
        <w:rPr>
          <w:rFonts w:cstheme="minorHAnsi"/>
        </w:rPr>
        <w:t xml:space="preserve"> </w:t>
      </w:r>
    </w:p>
    <w:p w:rsidR="008B39C9" w:rsidRDefault="008B39C9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07444" w:rsidRDefault="009F488E" w:rsidP="0090474E">
      <w:pPr>
        <w:tabs>
          <w:tab w:val="left" w:pos="900"/>
          <w:tab w:val="left" w:pos="1440"/>
          <w:tab w:val="left" w:pos="18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  <w:i/>
        </w:rPr>
      </w:pPr>
      <w:r>
        <w:rPr>
          <w:rFonts w:cstheme="minorHAnsi"/>
        </w:rPr>
        <w:t>8:4</w:t>
      </w:r>
      <w:r w:rsidRPr="00344903">
        <w:rPr>
          <w:rFonts w:cstheme="minorHAnsi"/>
        </w:rPr>
        <w:t xml:space="preserve">0 </w:t>
      </w:r>
      <w:r w:rsidRPr="00344903">
        <w:rPr>
          <w:rFonts w:cstheme="minorHAnsi"/>
        </w:rPr>
        <w:tab/>
      </w:r>
      <w:r w:rsidR="00C07444">
        <w:rPr>
          <w:rFonts w:cstheme="minorHAnsi"/>
        </w:rPr>
        <w:t xml:space="preserve">Executive Session </w:t>
      </w:r>
      <w:r w:rsidR="00C07444" w:rsidRPr="00C07444">
        <w:rPr>
          <w:rFonts w:cstheme="minorHAnsi"/>
          <w:i/>
        </w:rPr>
        <w:t>RCW 42.30.110(1)</w:t>
      </w:r>
      <w:r w:rsidR="00C07444">
        <w:rPr>
          <w:rFonts w:cstheme="minorHAnsi"/>
          <w:i/>
        </w:rPr>
        <w:tab/>
      </w:r>
      <w:r w:rsidR="00C07444" w:rsidRPr="00C07444">
        <w:rPr>
          <w:rFonts w:cstheme="minorHAnsi"/>
        </w:rPr>
        <w:t>Luke Eaton</w:t>
      </w:r>
    </w:p>
    <w:p w:rsidR="009F488E" w:rsidRDefault="00C07444" w:rsidP="0090474E">
      <w:pPr>
        <w:tabs>
          <w:tab w:val="left" w:pos="900"/>
          <w:tab w:val="left" w:pos="1440"/>
          <w:tab w:val="left" w:pos="18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i/>
        </w:rPr>
        <w:tab/>
      </w:r>
      <w:r w:rsidR="0090474E" w:rsidRPr="00C07444">
        <w:rPr>
          <w:rFonts w:cstheme="minorHAnsi"/>
          <w:i/>
        </w:rPr>
        <w:t xml:space="preserve">Public Records Response – </w:t>
      </w:r>
      <w:r>
        <w:rPr>
          <w:rFonts w:cstheme="minorHAnsi"/>
          <w:i/>
        </w:rPr>
        <w:t xml:space="preserve">Assistant </w:t>
      </w:r>
      <w:r w:rsidR="0090474E" w:rsidRPr="00C07444">
        <w:rPr>
          <w:rFonts w:cstheme="minorHAnsi"/>
          <w:i/>
        </w:rPr>
        <w:t>Attorney General</w:t>
      </w:r>
      <w:r w:rsidR="0090474E">
        <w:rPr>
          <w:rFonts w:cstheme="minorHAnsi"/>
        </w:rPr>
        <w:tab/>
      </w:r>
    </w:p>
    <w:p w:rsidR="00B45AFC" w:rsidRDefault="0090474E" w:rsidP="00C07444">
      <w:pPr>
        <w:tabs>
          <w:tab w:val="left" w:pos="900"/>
          <w:tab w:val="left" w:pos="1440"/>
          <w:tab w:val="left" w:pos="18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</w:p>
    <w:p w:rsidR="00C07444" w:rsidRDefault="00C93A07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0</w:t>
      </w:r>
      <w:r w:rsidR="0090474E">
        <w:rPr>
          <w:rFonts w:cstheme="minorHAnsi"/>
        </w:rPr>
        <w:t>:</w:t>
      </w:r>
      <w:r>
        <w:rPr>
          <w:rFonts w:cstheme="minorHAnsi"/>
        </w:rPr>
        <w:t>00</w:t>
      </w:r>
      <w:r w:rsidR="00C07444">
        <w:rPr>
          <w:rFonts w:cstheme="minorHAnsi"/>
        </w:rPr>
        <w:tab/>
        <w:t>Break</w:t>
      </w:r>
      <w:r w:rsidR="0090474E">
        <w:rPr>
          <w:rFonts w:cstheme="minorHAnsi"/>
        </w:rPr>
        <w:tab/>
      </w:r>
    </w:p>
    <w:p w:rsidR="00C07444" w:rsidRDefault="00C07444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90474E" w:rsidRDefault="00C07444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0:</w:t>
      </w:r>
      <w:r w:rsidR="00C93A07">
        <w:rPr>
          <w:rFonts w:cstheme="minorHAnsi"/>
        </w:rPr>
        <w:t>15</w:t>
      </w:r>
      <w:r>
        <w:rPr>
          <w:rFonts w:cstheme="minorHAnsi"/>
        </w:rPr>
        <w:tab/>
      </w:r>
      <w:r w:rsidR="0090474E">
        <w:rPr>
          <w:rFonts w:cstheme="minorHAnsi"/>
        </w:rPr>
        <w:t>Business</w:t>
      </w:r>
      <w:r w:rsidR="0090474E">
        <w:rPr>
          <w:rFonts w:cstheme="minorHAnsi"/>
        </w:rPr>
        <w:tab/>
        <w:t>Michelle Schilter</w:t>
      </w:r>
    </w:p>
    <w:p w:rsidR="0090474E" w:rsidRDefault="0090474E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  <w:t>New Business | Old Business</w:t>
      </w:r>
    </w:p>
    <w:p w:rsidR="0090474E" w:rsidRDefault="0090474E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90474E" w:rsidRDefault="00C07444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1</w:t>
      </w:r>
      <w:r w:rsidR="00F412AD">
        <w:rPr>
          <w:rFonts w:cstheme="minorHAnsi"/>
        </w:rPr>
        <w:t>:</w:t>
      </w:r>
      <w:r w:rsidR="00C93A07">
        <w:rPr>
          <w:rFonts w:cstheme="minorHAnsi"/>
        </w:rPr>
        <w:t>15</w:t>
      </w:r>
      <w:r w:rsidR="00B45AFC">
        <w:rPr>
          <w:rFonts w:cstheme="minorHAnsi"/>
        </w:rPr>
        <w:tab/>
      </w:r>
      <w:r w:rsidR="0090474E">
        <w:rPr>
          <w:rFonts w:cstheme="minorHAnsi"/>
        </w:rPr>
        <w:t>Budget Proposal</w:t>
      </w:r>
      <w:r>
        <w:rPr>
          <w:rFonts w:cstheme="minorHAnsi"/>
        </w:rPr>
        <w:t>s</w:t>
      </w:r>
    </w:p>
    <w:p w:rsidR="00B45AFC" w:rsidRDefault="009F488E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 w:rsidR="0090474E">
        <w:rPr>
          <w:rFonts w:cstheme="minorHAnsi"/>
        </w:rPr>
        <w:t>Dairy Women</w:t>
      </w:r>
      <w:r w:rsidR="0090474E">
        <w:rPr>
          <w:rFonts w:cstheme="minorHAnsi"/>
        </w:rPr>
        <w:tab/>
        <w:t>Heather Zurcher</w:t>
      </w:r>
    </w:p>
    <w:p w:rsidR="0090474E" w:rsidRDefault="0090474E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  <w:t>DFW</w:t>
      </w:r>
      <w:r>
        <w:rPr>
          <w:rFonts w:cstheme="minorHAnsi"/>
        </w:rPr>
        <w:tab/>
        <w:t>Scott Kinney</w:t>
      </w:r>
    </w:p>
    <w:p w:rsidR="00771928" w:rsidRDefault="00771928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344903" w:rsidRDefault="00771928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2:00</w:t>
      </w:r>
      <w:r>
        <w:rPr>
          <w:rFonts w:cstheme="minorHAnsi"/>
        </w:rPr>
        <w:tab/>
      </w:r>
      <w:proofErr w:type="gramStart"/>
      <w:r>
        <w:rPr>
          <w:rFonts w:cstheme="minorHAnsi"/>
        </w:rPr>
        <w:t>Save</w:t>
      </w:r>
      <w:proofErr w:type="gramEnd"/>
      <w:r>
        <w:rPr>
          <w:rFonts w:cstheme="minorHAnsi"/>
        </w:rPr>
        <w:t xml:space="preserve"> Family Farms Proposal</w:t>
      </w:r>
    </w:p>
    <w:p w:rsidR="00771928" w:rsidRDefault="00771928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8D0767" w:rsidRPr="008D0767" w:rsidRDefault="00344903" w:rsidP="0090474E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</w:t>
      </w:r>
      <w:r w:rsidR="00C07444">
        <w:rPr>
          <w:rFonts w:cstheme="minorHAnsi"/>
        </w:rPr>
        <w:t>2</w:t>
      </w:r>
      <w:r>
        <w:rPr>
          <w:rFonts w:cstheme="minorHAnsi"/>
        </w:rPr>
        <w:t>:</w:t>
      </w:r>
      <w:r w:rsidR="00C07444">
        <w:rPr>
          <w:rFonts w:cstheme="minorHAnsi"/>
        </w:rPr>
        <w:t>3</w:t>
      </w:r>
      <w:r w:rsidR="004D02F6">
        <w:rPr>
          <w:rFonts w:cstheme="minorHAnsi"/>
        </w:rPr>
        <w:t>0</w:t>
      </w:r>
      <w:r w:rsidR="004D02F6">
        <w:rPr>
          <w:rFonts w:cstheme="minorHAnsi"/>
        </w:rPr>
        <w:tab/>
      </w:r>
      <w:r w:rsidR="008D0767" w:rsidRPr="008D0767">
        <w:rPr>
          <w:rFonts w:cstheme="minorHAnsi"/>
        </w:rPr>
        <w:t>Lunch</w:t>
      </w:r>
    </w:p>
    <w:p w:rsidR="00B45AFC" w:rsidRDefault="00B45AFC" w:rsidP="004D02F6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B45AFC" w:rsidRDefault="00B45AFC" w:rsidP="00B45AF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1:00</w:t>
      </w:r>
      <w:r>
        <w:rPr>
          <w:rFonts w:cstheme="minorHAnsi"/>
        </w:rPr>
        <w:tab/>
      </w:r>
      <w:r w:rsidR="0090474E">
        <w:rPr>
          <w:rFonts w:cstheme="minorHAnsi"/>
        </w:rPr>
        <w:t>WIAA</w:t>
      </w:r>
      <w:r w:rsidR="00C07444">
        <w:rPr>
          <w:rFonts w:cstheme="minorHAnsi"/>
        </w:rPr>
        <w:t>: New Contract Review</w:t>
      </w:r>
      <w:r>
        <w:rPr>
          <w:rFonts w:cstheme="minorHAnsi"/>
        </w:rPr>
        <w:tab/>
      </w:r>
      <w:r w:rsidR="00C07444">
        <w:rPr>
          <w:rFonts w:cstheme="minorHAnsi"/>
        </w:rPr>
        <w:t>Mick Hoffman, ED</w:t>
      </w:r>
    </w:p>
    <w:p w:rsidR="0090474E" w:rsidRDefault="0090474E" w:rsidP="00B45AF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="00C07444">
        <w:rPr>
          <w:rFonts w:cstheme="minorHAnsi"/>
        </w:rPr>
        <w:t>Brent Vander Mey, GM</w:t>
      </w:r>
    </w:p>
    <w:p w:rsidR="00B45AFC" w:rsidRPr="00EB1C4F" w:rsidRDefault="00B45AFC" w:rsidP="00B45AFC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A5126F" w:rsidRPr="00EB1C4F" w:rsidRDefault="00B45AFC" w:rsidP="00C07444">
      <w:pPr>
        <w:tabs>
          <w:tab w:val="left" w:pos="900"/>
          <w:tab w:val="left" w:pos="657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2:00</w:t>
      </w:r>
      <w:r>
        <w:rPr>
          <w:rFonts w:cstheme="minorHAnsi"/>
        </w:rPr>
        <w:tab/>
      </w:r>
      <w:r w:rsidR="00C07444">
        <w:rPr>
          <w:rFonts w:cstheme="minorHAnsi"/>
        </w:rPr>
        <w:t>Board Discussion</w:t>
      </w:r>
      <w:r w:rsidR="00771928">
        <w:rPr>
          <w:rFonts w:cstheme="minorHAnsi"/>
        </w:rPr>
        <w:t xml:space="preserve"> | A</w:t>
      </w:r>
      <w:r w:rsidR="00C07444">
        <w:rPr>
          <w:rFonts w:cstheme="minorHAnsi"/>
        </w:rPr>
        <w:t>djourn</w:t>
      </w:r>
      <w:r w:rsidR="00F90058">
        <w:rPr>
          <w:rFonts w:cstheme="minorHAnsi"/>
        </w:rPr>
        <w:tab/>
      </w:r>
    </w:p>
    <w:sectPr w:rsidR="00A5126F" w:rsidRPr="00EB1C4F" w:rsidSect="00986C8B">
      <w:footerReference w:type="default" r:id="rId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4456" w:rsidRDefault="00C34456" w:rsidP="002E56AF">
      <w:pPr>
        <w:spacing w:after="0" w:line="240" w:lineRule="auto"/>
      </w:pPr>
      <w:r>
        <w:separator/>
      </w:r>
    </w:p>
  </w:endnote>
  <w:endnote w:type="continuationSeparator" w:id="0">
    <w:p w:rsidR="00C34456" w:rsidRDefault="00C34456" w:rsidP="002E5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deal Sans Light">
    <w:altName w:val="Times New Roman"/>
    <w:charset w:val="00"/>
    <w:family w:val="auto"/>
    <w:pitch w:val="variable"/>
    <w:sig w:usb0="00000001" w:usb1="5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5365" w:rsidRDefault="00E95365" w:rsidP="00F627B8">
    <w:pPr>
      <w:pStyle w:val="Footer"/>
      <w:jc w:val="center"/>
    </w:pPr>
    <w:r w:rsidRPr="007F30AA">
      <w:rPr>
        <w:color w:val="0070C0"/>
      </w:rPr>
      <w:t>Dairy Farmers of Washington</w:t>
    </w:r>
    <w:r>
      <w:rPr>
        <w:color w:val="0070C0"/>
      </w:rPr>
      <w:t xml:space="preserve">, </w:t>
    </w:r>
    <w:r w:rsidRPr="007F30AA">
      <w:rPr>
        <w:color w:val="0070C0"/>
      </w:rPr>
      <w:t>4201 198</w:t>
    </w:r>
    <w:r w:rsidRPr="007F30AA">
      <w:rPr>
        <w:color w:val="0070C0"/>
        <w:vertAlign w:val="superscript"/>
      </w:rPr>
      <w:t>th</w:t>
    </w:r>
    <w:r w:rsidRPr="007F30AA">
      <w:rPr>
        <w:color w:val="0070C0"/>
      </w:rPr>
      <w:t xml:space="preserve"> St SW Lynnwood, WA 9803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4456" w:rsidRDefault="00C34456" w:rsidP="002E56AF">
      <w:pPr>
        <w:spacing w:after="0" w:line="240" w:lineRule="auto"/>
      </w:pPr>
      <w:r>
        <w:separator/>
      </w:r>
    </w:p>
  </w:footnote>
  <w:footnote w:type="continuationSeparator" w:id="0">
    <w:p w:rsidR="00C34456" w:rsidRDefault="00C34456" w:rsidP="002E56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A1A3D"/>
    <w:multiLevelType w:val="hybridMultilevel"/>
    <w:tmpl w:val="31725F58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1E2E3240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4F0E1E70">
      <w:start w:val="1"/>
      <w:numFmt w:val="bullet"/>
      <w:lvlText w:val=""/>
      <w:lvlJc w:val="left"/>
      <w:pPr>
        <w:ind w:left="1800" w:hanging="360"/>
      </w:pPr>
      <w:rPr>
        <w:rFonts w:ascii="Wingdings" w:hAnsi="Wingdings" w:hint="default"/>
      </w:rPr>
    </w:lvl>
    <w:lvl w:ilvl="3" w:tplc="1E2E3240">
      <w:start w:val="1"/>
      <w:numFmt w:val="bullet"/>
      <w:lvlText w:val="­"/>
      <w:lvlJc w:val="left"/>
      <w:pPr>
        <w:ind w:left="252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E4501"/>
    <w:multiLevelType w:val="hybridMultilevel"/>
    <w:tmpl w:val="30F48E54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1E2E3240">
      <w:start w:val="1"/>
      <w:numFmt w:val="bullet"/>
      <w:lvlText w:val="­"/>
      <w:lvlJc w:val="left"/>
      <w:pPr>
        <w:ind w:left="1980" w:hanging="360"/>
      </w:pPr>
      <w:rPr>
        <w:rFonts w:ascii="Courier New" w:hAnsi="Courier New" w:hint="default"/>
      </w:rPr>
    </w:lvl>
    <w:lvl w:ilvl="3" w:tplc="1E2E3240">
      <w:start w:val="1"/>
      <w:numFmt w:val="bullet"/>
      <w:lvlText w:val="­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B0192"/>
    <w:multiLevelType w:val="hybridMultilevel"/>
    <w:tmpl w:val="9BA475B6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1E2E3240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586960"/>
    <w:multiLevelType w:val="hybridMultilevel"/>
    <w:tmpl w:val="AE269194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615D2"/>
    <w:multiLevelType w:val="hybridMultilevel"/>
    <w:tmpl w:val="AAFE47CE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B65A4"/>
    <w:multiLevelType w:val="hybridMultilevel"/>
    <w:tmpl w:val="2F2ACB9A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7718D"/>
    <w:multiLevelType w:val="hybridMultilevel"/>
    <w:tmpl w:val="0F8AA86C"/>
    <w:lvl w:ilvl="0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1D3C7D"/>
    <w:multiLevelType w:val="hybridMultilevel"/>
    <w:tmpl w:val="DBE8E58E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</w:rPr>
    </w:lvl>
    <w:lvl w:ilvl="2" w:tplc="4F0E1E70">
      <w:start w:val="1"/>
      <w:numFmt w:val="bulle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3" w:tplc="1E2E3240">
      <w:start w:val="1"/>
      <w:numFmt w:val="bullet"/>
      <w:lvlText w:val="­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12CDA"/>
    <w:multiLevelType w:val="hybridMultilevel"/>
    <w:tmpl w:val="D3AE33C2"/>
    <w:lvl w:ilvl="0" w:tplc="1E2E324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35025"/>
    <w:multiLevelType w:val="hybridMultilevel"/>
    <w:tmpl w:val="E4703FC6"/>
    <w:lvl w:ilvl="0" w:tplc="4F0E1E70">
      <w:start w:val="1"/>
      <w:numFmt w:val="bullet"/>
      <w:lvlText w:val="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C921F0"/>
    <w:multiLevelType w:val="hybridMultilevel"/>
    <w:tmpl w:val="623C22B6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174B9F"/>
    <w:multiLevelType w:val="hybridMultilevel"/>
    <w:tmpl w:val="8F9247E4"/>
    <w:lvl w:ilvl="0" w:tplc="4F0E1E70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080" w:hanging="360"/>
      </w:pPr>
      <w:rPr>
        <w:rFonts w:ascii="Wingdings" w:hAnsi="Wingdings" w:hint="default"/>
      </w:rPr>
    </w:lvl>
    <w:lvl w:ilvl="2" w:tplc="1E2E3240">
      <w:start w:val="1"/>
      <w:numFmt w:val="bullet"/>
      <w:lvlText w:val="­"/>
      <w:lvlJc w:val="left"/>
      <w:pPr>
        <w:ind w:left="1800" w:hanging="360"/>
      </w:pPr>
      <w:rPr>
        <w:rFonts w:ascii="Courier New" w:hAnsi="Courier New" w:hint="default"/>
      </w:rPr>
    </w:lvl>
    <w:lvl w:ilvl="3" w:tplc="1E2E3240">
      <w:start w:val="1"/>
      <w:numFmt w:val="bullet"/>
      <w:lvlText w:val="­"/>
      <w:lvlJc w:val="left"/>
      <w:pPr>
        <w:ind w:left="252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3A24BF4"/>
    <w:multiLevelType w:val="hybridMultilevel"/>
    <w:tmpl w:val="2152BA2C"/>
    <w:lvl w:ilvl="0" w:tplc="4F0E1E70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0E1E70">
      <w:start w:val="1"/>
      <w:numFmt w:val="bulle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0646E"/>
    <w:multiLevelType w:val="hybridMultilevel"/>
    <w:tmpl w:val="319219F0"/>
    <w:lvl w:ilvl="0" w:tplc="4F0E1E70">
      <w:start w:val="1"/>
      <w:numFmt w:val="bullet"/>
      <w:lvlText w:val=""/>
      <w:lvlJc w:val="left"/>
      <w:pPr>
        <w:ind w:left="1260" w:hanging="360"/>
      </w:pPr>
      <w:rPr>
        <w:rFonts w:ascii="Wingdings" w:hAnsi="Wingdings" w:hint="default"/>
      </w:rPr>
    </w:lvl>
    <w:lvl w:ilvl="1" w:tplc="4F0E1E70">
      <w:start w:val="1"/>
      <w:numFmt w:val="bullet"/>
      <w:lvlText w:val=""/>
      <w:lvlJc w:val="left"/>
      <w:pPr>
        <w:ind w:left="1980" w:hanging="360"/>
      </w:pPr>
      <w:rPr>
        <w:rFonts w:ascii="Wingdings" w:hAnsi="Wingdings" w:hint="default"/>
      </w:rPr>
    </w:lvl>
    <w:lvl w:ilvl="2" w:tplc="4F0E1E70">
      <w:start w:val="1"/>
      <w:numFmt w:val="bullet"/>
      <w:lvlText w:val="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0"/>
  </w:num>
  <w:num w:numId="5">
    <w:abstractNumId w:val="10"/>
  </w:num>
  <w:num w:numId="6">
    <w:abstractNumId w:val="5"/>
  </w:num>
  <w:num w:numId="7">
    <w:abstractNumId w:val="7"/>
  </w:num>
  <w:num w:numId="8">
    <w:abstractNumId w:val="3"/>
  </w:num>
  <w:num w:numId="9">
    <w:abstractNumId w:val="12"/>
  </w:num>
  <w:num w:numId="10">
    <w:abstractNumId w:val="9"/>
  </w:num>
  <w:num w:numId="11">
    <w:abstractNumId w:val="1"/>
  </w:num>
  <w:num w:numId="12">
    <w:abstractNumId w:val="11"/>
  </w:num>
  <w:num w:numId="13">
    <w:abstractNumId w:val="6"/>
  </w:num>
  <w:num w:numId="14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jA2tDQ0NDczNzNU0lEKTi0uzszPAykwqgUAxqNkPCwAAAA="/>
  </w:docVars>
  <w:rsids>
    <w:rsidRoot w:val="007B3FE0"/>
    <w:rsid w:val="000101BD"/>
    <w:rsid w:val="0001718F"/>
    <w:rsid w:val="00023B69"/>
    <w:rsid w:val="00027392"/>
    <w:rsid w:val="00045BD2"/>
    <w:rsid w:val="0005497A"/>
    <w:rsid w:val="000629DF"/>
    <w:rsid w:val="0007741D"/>
    <w:rsid w:val="00090BD2"/>
    <w:rsid w:val="0009393D"/>
    <w:rsid w:val="000A0664"/>
    <w:rsid w:val="000B32C4"/>
    <w:rsid w:val="000B465B"/>
    <w:rsid w:val="000B566D"/>
    <w:rsid w:val="000C2A99"/>
    <w:rsid w:val="000C3288"/>
    <w:rsid w:val="000C5C23"/>
    <w:rsid w:val="000D7D7B"/>
    <w:rsid w:val="000E0D9B"/>
    <w:rsid w:val="000E1DEA"/>
    <w:rsid w:val="000E20A0"/>
    <w:rsid w:val="000F2B25"/>
    <w:rsid w:val="000F780A"/>
    <w:rsid w:val="0010591E"/>
    <w:rsid w:val="00110C35"/>
    <w:rsid w:val="00127037"/>
    <w:rsid w:val="0013655D"/>
    <w:rsid w:val="00143CAB"/>
    <w:rsid w:val="001457CB"/>
    <w:rsid w:val="0017624D"/>
    <w:rsid w:val="001815EF"/>
    <w:rsid w:val="00183339"/>
    <w:rsid w:val="00183E3B"/>
    <w:rsid w:val="001942E8"/>
    <w:rsid w:val="00196766"/>
    <w:rsid w:val="001A4C49"/>
    <w:rsid w:val="001A5EE8"/>
    <w:rsid w:val="001B082B"/>
    <w:rsid w:val="001B604B"/>
    <w:rsid w:val="001B6CD6"/>
    <w:rsid w:val="001C7730"/>
    <w:rsid w:val="001D0397"/>
    <w:rsid w:val="001D3483"/>
    <w:rsid w:val="001D6016"/>
    <w:rsid w:val="001E449E"/>
    <w:rsid w:val="001E5AA7"/>
    <w:rsid w:val="001F7092"/>
    <w:rsid w:val="00223941"/>
    <w:rsid w:val="002466E0"/>
    <w:rsid w:val="00262EC3"/>
    <w:rsid w:val="00263FCF"/>
    <w:rsid w:val="00265B41"/>
    <w:rsid w:val="0029735E"/>
    <w:rsid w:val="002A3379"/>
    <w:rsid w:val="002B3AB0"/>
    <w:rsid w:val="002B76F5"/>
    <w:rsid w:val="002C4D28"/>
    <w:rsid w:val="002C6DE1"/>
    <w:rsid w:val="002C7602"/>
    <w:rsid w:val="002E56AF"/>
    <w:rsid w:val="002F2B46"/>
    <w:rsid w:val="00316BEE"/>
    <w:rsid w:val="00344903"/>
    <w:rsid w:val="00360CC3"/>
    <w:rsid w:val="00375F54"/>
    <w:rsid w:val="00380255"/>
    <w:rsid w:val="003802FC"/>
    <w:rsid w:val="00385796"/>
    <w:rsid w:val="003952FA"/>
    <w:rsid w:val="00397A88"/>
    <w:rsid w:val="003C2A0D"/>
    <w:rsid w:val="003C6439"/>
    <w:rsid w:val="003D706D"/>
    <w:rsid w:val="003F6E48"/>
    <w:rsid w:val="003F7EB3"/>
    <w:rsid w:val="00411FCC"/>
    <w:rsid w:val="00414061"/>
    <w:rsid w:val="004260AA"/>
    <w:rsid w:val="0043025A"/>
    <w:rsid w:val="0043148C"/>
    <w:rsid w:val="00433477"/>
    <w:rsid w:val="004335FA"/>
    <w:rsid w:val="00444B60"/>
    <w:rsid w:val="00460636"/>
    <w:rsid w:val="004656CE"/>
    <w:rsid w:val="004735F4"/>
    <w:rsid w:val="004A0A41"/>
    <w:rsid w:val="004A1E44"/>
    <w:rsid w:val="004B315E"/>
    <w:rsid w:val="004D02F6"/>
    <w:rsid w:val="004E7FD3"/>
    <w:rsid w:val="004F602A"/>
    <w:rsid w:val="00513826"/>
    <w:rsid w:val="00523D62"/>
    <w:rsid w:val="00540EEA"/>
    <w:rsid w:val="00544B09"/>
    <w:rsid w:val="00545975"/>
    <w:rsid w:val="00550380"/>
    <w:rsid w:val="00556ECD"/>
    <w:rsid w:val="00560460"/>
    <w:rsid w:val="005610F2"/>
    <w:rsid w:val="00567D97"/>
    <w:rsid w:val="00581B6A"/>
    <w:rsid w:val="005864A1"/>
    <w:rsid w:val="005914E8"/>
    <w:rsid w:val="005B352B"/>
    <w:rsid w:val="005C1229"/>
    <w:rsid w:val="005C191C"/>
    <w:rsid w:val="005E2CEF"/>
    <w:rsid w:val="005E35EB"/>
    <w:rsid w:val="005E7A46"/>
    <w:rsid w:val="005F02AA"/>
    <w:rsid w:val="00603259"/>
    <w:rsid w:val="00615D0B"/>
    <w:rsid w:val="00634ED1"/>
    <w:rsid w:val="00640690"/>
    <w:rsid w:val="0065057D"/>
    <w:rsid w:val="00651A1D"/>
    <w:rsid w:val="00675A4A"/>
    <w:rsid w:val="0069684A"/>
    <w:rsid w:val="006970F8"/>
    <w:rsid w:val="0069756E"/>
    <w:rsid w:val="006A536F"/>
    <w:rsid w:val="006B187B"/>
    <w:rsid w:val="006B4649"/>
    <w:rsid w:val="006C2057"/>
    <w:rsid w:val="006C3BF5"/>
    <w:rsid w:val="006D23E9"/>
    <w:rsid w:val="006E6115"/>
    <w:rsid w:val="007007F2"/>
    <w:rsid w:val="0070334F"/>
    <w:rsid w:val="0070635B"/>
    <w:rsid w:val="0072069E"/>
    <w:rsid w:val="00726CFC"/>
    <w:rsid w:val="00742FBB"/>
    <w:rsid w:val="007460B3"/>
    <w:rsid w:val="007463F8"/>
    <w:rsid w:val="00747B76"/>
    <w:rsid w:val="00752566"/>
    <w:rsid w:val="007525DB"/>
    <w:rsid w:val="00764948"/>
    <w:rsid w:val="00771928"/>
    <w:rsid w:val="00781F64"/>
    <w:rsid w:val="00786E4D"/>
    <w:rsid w:val="0079131F"/>
    <w:rsid w:val="007930A9"/>
    <w:rsid w:val="007A7E31"/>
    <w:rsid w:val="007A7E76"/>
    <w:rsid w:val="007B217C"/>
    <w:rsid w:val="007B3FE0"/>
    <w:rsid w:val="007B79CE"/>
    <w:rsid w:val="007D3D0B"/>
    <w:rsid w:val="007D6F76"/>
    <w:rsid w:val="007F3F0B"/>
    <w:rsid w:val="00810E98"/>
    <w:rsid w:val="00833F45"/>
    <w:rsid w:val="008371E3"/>
    <w:rsid w:val="00837A66"/>
    <w:rsid w:val="0084076E"/>
    <w:rsid w:val="00843061"/>
    <w:rsid w:val="0085333F"/>
    <w:rsid w:val="008639EE"/>
    <w:rsid w:val="00863A9C"/>
    <w:rsid w:val="00880C3A"/>
    <w:rsid w:val="008A1269"/>
    <w:rsid w:val="008A177A"/>
    <w:rsid w:val="008A642D"/>
    <w:rsid w:val="008B39C9"/>
    <w:rsid w:val="008D0767"/>
    <w:rsid w:val="008E43B1"/>
    <w:rsid w:val="008E4D8A"/>
    <w:rsid w:val="0090474E"/>
    <w:rsid w:val="00911BC8"/>
    <w:rsid w:val="00926422"/>
    <w:rsid w:val="00930A6D"/>
    <w:rsid w:val="009379A7"/>
    <w:rsid w:val="00944645"/>
    <w:rsid w:val="00953A1A"/>
    <w:rsid w:val="00962B84"/>
    <w:rsid w:val="00964CC4"/>
    <w:rsid w:val="00981381"/>
    <w:rsid w:val="009821AF"/>
    <w:rsid w:val="009831CD"/>
    <w:rsid w:val="00986C8B"/>
    <w:rsid w:val="009963FD"/>
    <w:rsid w:val="009A4050"/>
    <w:rsid w:val="009B6CA9"/>
    <w:rsid w:val="009C4E24"/>
    <w:rsid w:val="009E67CF"/>
    <w:rsid w:val="009F488E"/>
    <w:rsid w:val="009F63EA"/>
    <w:rsid w:val="009F7B97"/>
    <w:rsid w:val="00A06577"/>
    <w:rsid w:val="00A07126"/>
    <w:rsid w:val="00A12C83"/>
    <w:rsid w:val="00A218F4"/>
    <w:rsid w:val="00A23B0C"/>
    <w:rsid w:val="00A31BC6"/>
    <w:rsid w:val="00A35D86"/>
    <w:rsid w:val="00A378AA"/>
    <w:rsid w:val="00A43CD4"/>
    <w:rsid w:val="00A5126F"/>
    <w:rsid w:val="00A63F29"/>
    <w:rsid w:val="00A71333"/>
    <w:rsid w:val="00A93A81"/>
    <w:rsid w:val="00AD00EB"/>
    <w:rsid w:val="00AD2B27"/>
    <w:rsid w:val="00AE7823"/>
    <w:rsid w:val="00AF7BB1"/>
    <w:rsid w:val="00B06EED"/>
    <w:rsid w:val="00B11CF0"/>
    <w:rsid w:val="00B131AB"/>
    <w:rsid w:val="00B14A57"/>
    <w:rsid w:val="00B25DB5"/>
    <w:rsid w:val="00B270BC"/>
    <w:rsid w:val="00B3080F"/>
    <w:rsid w:val="00B41CCF"/>
    <w:rsid w:val="00B45AFC"/>
    <w:rsid w:val="00B50ED8"/>
    <w:rsid w:val="00B53FC7"/>
    <w:rsid w:val="00B5448F"/>
    <w:rsid w:val="00B57B3F"/>
    <w:rsid w:val="00B6244A"/>
    <w:rsid w:val="00B62ADD"/>
    <w:rsid w:val="00B66226"/>
    <w:rsid w:val="00B719CE"/>
    <w:rsid w:val="00B71CB2"/>
    <w:rsid w:val="00B76A57"/>
    <w:rsid w:val="00B85E87"/>
    <w:rsid w:val="00B86A56"/>
    <w:rsid w:val="00B87FBB"/>
    <w:rsid w:val="00B97B4F"/>
    <w:rsid w:val="00BA0FB1"/>
    <w:rsid w:val="00BC438A"/>
    <w:rsid w:val="00BD2197"/>
    <w:rsid w:val="00BD50D2"/>
    <w:rsid w:val="00BF39F9"/>
    <w:rsid w:val="00C023D4"/>
    <w:rsid w:val="00C07444"/>
    <w:rsid w:val="00C17844"/>
    <w:rsid w:val="00C24257"/>
    <w:rsid w:val="00C259DB"/>
    <w:rsid w:val="00C260E2"/>
    <w:rsid w:val="00C308CE"/>
    <w:rsid w:val="00C34456"/>
    <w:rsid w:val="00C54B91"/>
    <w:rsid w:val="00C746D1"/>
    <w:rsid w:val="00C93A07"/>
    <w:rsid w:val="00C94A91"/>
    <w:rsid w:val="00CA6D7F"/>
    <w:rsid w:val="00CB3023"/>
    <w:rsid w:val="00CB4414"/>
    <w:rsid w:val="00CB60D6"/>
    <w:rsid w:val="00CC27DE"/>
    <w:rsid w:val="00CC2D85"/>
    <w:rsid w:val="00CC4A81"/>
    <w:rsid w:val="00CD16C0"/>
    <w:rsid w:val="00CD57C9"/>
    <w:rsid w:val="00CE4F2E"/>
    <w:rsid w:val="00D06443"/>
    <w:rsid w:val="00D11451"/>
    <w:rsid w:val="00D221F6"/>
    <w:rsid w:val="00D34927"/>
    <w:rsid w:val="00D43328"/>
    <w:rsid w:val="00D46D12"/>
    <w:rsid w:val="00D506A4"/>
    <w:rsid w:val="00D515C2"/>
    <w:rsid w:val="00D6734F"/>
    <w:rsid w:val="00D71C9E"/>
    <w:rsid w:val="00D9131D"/>
    <w:rsid w:val="00DA7574"/>
    <w:rsid w:val="00DB1DD8"/>
    <w:rsid w:val="00DC6550"/>
    <w:rsid w:val="00DD1762"/>
    <w:rsid w:val="00DD363E"/>
    <w:rsid w:val="00DE4CCF"/>
    <w:rsid w:val="00DE612B"/>
    <w:rsid w:val="00E02F1B"/>
    <w:rsid w:val="00E04B0C"/>
    <w:rsid w:val="00E05502"/>
    <w:rsid w:val="00E05883"/>
    <w:rsid w:val="00E1157E"/>
    <w:rsid w:val="00E14D78"/>
    <w:rsid w:val="00E17589"/>
    <w:rsid w:val="00E373BE"/>
    <w:rsid w:val="00E45706"/>
    <w:rsid w:val="00E5062C"/>
    <w:rsid w:val="00E77F45"/>
    <w:rsid w:val="00E80E8E"/>
    <w:rsid w:val="00E8256B"/>
    <w:rsid w:val="00E93D40"/>
    <w:rsid w:val="00E95365"/>
    <w:rsid w:val="00EA1467"/>
    <w:rsid w:val="00EB1C4F"/>
    <w:rsid w:val="00EB4693"/>
    <w:rsid w:val="00ED1CB1"/>
    <w:rsid w:val="00EF2BA8"/>
    <w:rsid w:val="00EF4184"/>
    <w:rsid w:val="00EF7690"/>
    <w:rsid w:val="00F00A90"/>
    <w:rsid w:val="00F04AF5"/>
    <w:rsid w:val="00F26375"/>
    <w:rsid w:val="00F2675E"/>
    <w:rsid w:val="00F30C91"/>
    <w:rsid w:val="00F412AD"/>
    <w:rsid w:val="00F42B84"/>
    <w:rsid w:val="00F627B8"/>
    <w:rsid w:val="00F6454C"/>
    <w:rsid w:val="00F75D06"/>
    <w:rsid w:val="00F90058"/>
    <w:rsid w:val="00FA7691"/>
    <w:rsid w:val="00FB2895"/>
    <w:rsid w:val="00FB37B8"/>
    <w:rsid w:val="00FB3BCC"/>
    <w:rsid w:val="00FC1CE4"/>
    <w:rsid w:val="00FC36B9"/>
    <w:rsid w:val="00FC3E66"/>
    <w:rsid w:val="00FC72B3"/>
    <w:rsid w:val="00FD0367"/>
    <w:rsid w:val="00FD0734"/>
    <w:rsid w:val="00FE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DC2FE9-FAEE-4AD8-BEE5-6B41F31B1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F2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B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B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B4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4D8A"/>
    <w:pPr>
      <w:spacing w:after="130" w:line="260" w:lineRule="exact"/>
      <w:ind w:left="720"/>
      <w:contextualSpacing/>
    </w:pPr>
    <w:rPr>
      <w:rFonts w:ascii="Ideal Sans Light" w:eastAsia="Times New Roman" w:hAnsi="Ideal Sans Light" w:cs="Times New Roman"/>
      <w:sz w:val="21"/>
      <w:szCs w:val="20"/>
    </w:rPr>
  </w:style>
  <w:style w:type="paragraph" w:styleId="Header">
    <w:name w:val="header"/>
    <w:basedOn w:val="Normal"/>
    <w:link w:val="Head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6AF"/>
  </w:style>
  <w:style w:type="paragraph" w:styleId="Footer">
    <w:name w:val="footer"/>
    <w:basedOn w:val="Normal"/>
    <w:link w:val="FooterChar"/>
    <w:uiPriority w:val="99"/>
    <w:unhideWhenUsed/>
    <w:rsid w:val="002E5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6AF"/>
  </w:style>
  <w:style w:type="character" w:styleId="Hyperlink">
    <w:name w:val="Hyperlink"/>
    <w:basedOn w:val="DefaultParagraphFont"/>
    <w:rsid w:val="005B352B"/>
    <w:rPr>
      <w:color w:val="03369C"/>
      <w:u w:val="single"/>
    </w:rPr>
  </w:style>
  <w:style w:type="paragraph" w:styleId="NoSpacing">
    <w:name w:val="No Spacing"/>
    <w:uiPriority w:val="1"/>
    <w:qFormat/>
    <w:rsid w:val="00FB37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2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ohomish Conservation District</Company>
  <LinksUpToDate>false</LinksUpToDate>
  <CharactersWithSpaces>1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tt DeVries</dc:creator>
  <cp:lastModifiedBy>Scott Kinney</cp:lastModifiedBy>
  <cp:revision>4</cp:revision>
  <cp:lastPrinted>2019-04-16T15:53:00Z</cp:lastPrinted>
  <dcterms:created xsi:type="dcterms:W3CDTF">2019-09-20T22:33:00Z</dcterms:created>
  <dcterms:modified xsi:type="dcterms:W3CDTF">2019-09-24T00:43:00Z</dcterms:modified>
</cp:coreProperties>
</file>